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074D4" w14:textId="3C27322C" w:rsidR="007F4503" w:rsidRDefault="00DE4086">
      <w:pPr>
        <w:rPr>
          <w:rtl/>
        </w:rPr>
      </w:pPr>
      <w:r>
        <w:rPr>
          <w:rFonts w:hint="cs"/>
          <w:rtl/>
        </w:rPr>
        <w:t>לספר על הבעיה</w:t>
      </w:r>
    </w:p>
    <w:p w14:paraId="46BCA03E" w14:textId="070122F5" w:rsidR="00DE4086" w:rsidRDefault="00DE4086">
      <w:pPr>
        <w:rPr>
          <w:rtl/>
        </w:rPr>
      </w:pPr>
      <w:r>
        <w:rPr>
          <w:rFonts w:hint="cs"/>
          <w:rtl/>
        </w:rPr>
        <w:t>מוטיבציה</w:t>
      </w:r>
    </w:p>
    <w:p w14:paraId="51A6D81C" w14:textId="0E4B19FB" w:rsidR="00DE4086" w:rsidRDefault="00DE4086">
      <w:pPr>
        <w:rPr>
          <w:rtl/>
        </w:rPr>
      </w:pPr>
      <w:r>
        <w:rPr>
          <w:rFonts w:hint="cs"/>
          <w:rtl/>
        </w:rPr>
        <w:t>חשיבות המחקר</w:t>
      </w:r>
    </w:p>
    <w:p w14:paraId="72307D55" w14:textId="5C2EEE7D" w:rsidR="00DE4086" w:rsidRDefault="00DE4086">
      <w:pPr>
        <w:rPr>
          <w:rFonts w:hint="cs"/>
        </w:rPr>
      </w:pPr>
      <w:r>
        <w:rPr>
          <w:rFonts w:hint="cs"/>
          <w:rtl/>
        </w:rPr>
        <w:t>חדשנות במחקר</w:t>
      </w:r>
      <w:bookmarkStart w:id="0" w:name="_GoBack"/>
      <w:bookmarkEnd w:id="0"/>
    </w:p>
    <w:sectPr w:rsidR="00DE4086" w:rsidSect="004E1984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F9338B"/>
    <w:multiLevelType w:val="multilevel"/>
    <w:tmpl w:val="DB141D7A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0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tjQwNTYwMTIwNLRU0lEKTi0uzszPAykwrAUAAUD38iwAAAA="/>
  </w:docVars>
  <w:rsids>
    <w:rsidRoot w:val="00DE7E27"/>
    <w:rsid w:val="00435FB3"/>
    <w:rsid w:val="004E1984"/>
    <w:rsid w:val="007F4503"/>
    <w:rsid w:val="00DE4086"/>
    <w:rsid w:val="00DE7E27"/>
    <w:rsid w:val="00E2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8940A"/>
  <w15:chartTrackingRefBased/>
  <w15:docId w15:val="{A66BE9F1-8DD8-4BA4-99B4-69999D01E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35FB3"/>
    <w:pPr>
      <w:keepNext/>
      <w:keepLines/>
      <w:numPr>
        <w:numId w:val="4"/>
      </w:numPr>
      <w:bidi w:val="0"/>
      <w:spacing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5FB3"/>
    <w:pPr>
      <w:keepNext/>
      <w:keepLines/>
      <w:numPr>
        <w:ilvl w:val="1"/>
        <w:numId w:val="4"/>
      </w:numPr>
      <w:bidi w:val="0"/>
      <w:spacing w:after="40" w:line="240" w:lineRule="auto"/>
      <w:contextualSpacing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5FB3"/>
    <w:pPr>
      <w:keepNext/>
      <w:keepLines/>
      <w:numPr>
        <w:ilvl w:val="2"/>
        <w:numId w:val="4"/>
      </w:numPr>
      <w:bidi w:val="0"/>
      <w:spacing w:before="120" w:after="0"/>
      <w:contextualSpacing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FB3"/>
    <w:pPr>
      <w:keepNext/>
      <w:keepLines/>
      <w:numPr>
        <w:ilvl w:val="3"/>
        <w:numId w:val="4"/>
      </w:numPr>
      <w:bidi w:val="0"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5FB3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5FB3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5FB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35FB3"/>
    <w:rPr>
      <w:rFonts w:asciiTheme="majorHAnsi" w:eastAsiaTheme="majorEastAsia" w:hAnsiTheme="majorHAnsi" w:cstheme="majorBidi"/>
      <w:i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2</cp:revision>
  <dcterms:created xsi:type="dcterms:W3CDTF">2020-03-31T14:37:00Z</dcterms:created>
  <dcterms:modified xsi:type="dcterms:W3CDTF">2020-03-31T14:37:00Z</dcterms:modified>
</cp:coreProperties>
</file>